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7257" w:type="dxa"/>
        <w:tblLook w:val="04A0" w:firstRow="1" w:lastRow="0" w:firstColumn="1" w:lastColumn="0" w:noHBand="0" w:noVBand="1"/>
      </w:tblPr>
      <w:tblGrid>
        <w:gridCol w:w="917"/>
        <w:gridCol w:w="2778"/>
        <w:gridCol w:w="917"/>
        <w:gridCol w:w="2787"/>
        <w:gridCol w:w="222"/>
      </w:tblGrid>
      <w:tr w:rsidR="00174CE7" w:rsidRPr="00174CE7" w14:paraId="16849BC2" w14:textId="77777777" w:rsidTr="00174CE7">
        <w:trPr>
          <w:gridAfter w:val="1"/>
          <w:wAfter w:w="222" w:type="dxa"/>
          <w:trHeight w:val="408"/>
        </w:trPr>
        <w:tc>
          <w:tcPr>
            <w:tcW w:w="7035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EFEFEF" w:fill="EFEFEF"/>
            <w:noWrap/>
            <w:vAlign w:val="center"/>
            <w:hideMark/>
          </w:tcPr>
          <w:p w14:paraId="20166746" w14:textId="77777777" w:rsidR="00174CE7" w:rsidRPr="00174CE7" w:rsidRDefault="00174CE7" w:rsidP="00174C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32"/>
                <w:szCs w:val="32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b/>
                <w:bCs/>
                <w:color w:val="000000"/>
                <w:sz w:val="32"/>
                <w:szCs w:val="32"/>
                <w:lang w:val="en-150" w:eastAsia="en-150"/>
              </w:rPr>
              <w:t>Circuit Breaker Directory</w:t>
            </w:r>
          </w:p>
        </w:tc>
      </w:tr>
      <w:tr w:rsidR="00174CE7" w:rsidRPr="00174CE7" w14:paraId="3A30E6CD" w14:textId="77777777" w:rsidTr="00174CE7">
        <w:trPr>
          <w:trHeight w:val="315"/>
        </w:trPr>
        <w:tc>
          <w:tcPr>
            <w:tcW w:w="7035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8582535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32"/>
                <w:szCs w:val="32"/>
                <w:lang w:val="en-150" w:eastAsia="en-15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86A3F" w14:textId="77777777" w:rsidR="00174CE7" w:rsidRPr="00174CE7" w:rsidRDefault="00174CE7" w:rsidP="00174C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32"/>
                <w:szCs w:val="32"/>
                <w:lang w:val="en-150" w:eastAsia="en-150"/>
              </w:rPr>
            </w:pPr>
          </w:p>
        </w:tc>
      </w:tr>
      <w:tr w:rsidR="00174CE7" w:rsidRPr="00174CE7" w14:paraId="4DDAA56E" w14:textId="77777777" w:rsidTr="00174CE7">
        <w:trPr>
          <w:trHeight w:val="315"/>
        </w:trPr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3203E" w14:textId="77777777" w:rsidR="00174CE7" w:rsidRPr="00174CE7" w:rsidRDefault="00174CE7" w:rsidP="00174C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2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88EDD" w14:textId="77777777" w:rsidR="00174CE7" w:rsidRPr="00174CE7" w:rsidRDefault="00174CE7" w:rsidP="00174C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D91CD" w14:textId="77777777" w:rsidR="00174CE7" w:rsidRPr="00174CE7" w:rsidRDefault="00174CE7" w:rsidP="00174C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2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F186D" w14:textId="77777777" w:rsidR="00174CE7" w:rsidRPr="00174CE7" w:rsidRDefault="00174CE7" w:rsidP="00174C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222" w:type="dxa"/>
            <w:vAlign w:val="center"/>
            <w:hideMark/>
          </w:tcPr>
          <w:p w14:paraId="6008D4DA" w14:textId="77777777" w:rsidR="00174CE7" w:rsidRPr="00174CE7" w:rsidRDefault="00174CE7" w:rsidP="00174C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74CE7" w:rsidRPr="00174CE7" w14:paraId="592D9E8E" w14:textId="77777777" w:rsidTr="00174CE7">
        <w:trPr>
          <w:trHeight w:val="315"/>
        </w:trPr>
        <w:tc>
          <w:tcPr>
            <w:tcW w:w="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CCCCCC" w:fill="CCCCCC"/>
            <w:noWrap/>
            <w:vAlign w:val="center"/>
            <w:hideMark/>
          </w:tcPr>
          <w:p w14:paraId="58095EED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Breaker</w:t>
            </w:r>
          </w:p>
        </w:tc>
        <w:tc>
          <w:tcPr>
            <w:tcW w:w="27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CCCCCC" w:fill="CCCCCC"/>
            <w:noWrap/>
            <w:vAlign w:val="center"/>
            <w:hideMark/>
          </w:tcPr>
          <w:p w14:paraId="7A8B8E80" w14:textId="77777777" w:rsidR="00174CE7" w:rsidRPr="00174CE7" w:rsidRDefault="00174CE7" w:rsidP="00174CE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Location</w:t>
            </w:r>
          </w:p>
        </w:tc>
        <w:tc>
          <w:tcPr>
            <w:tcW w:w="55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CCCCCC" w:fill="CCCCCC"/>
            <w:noWrap/>
            <w:vAlign w:val="center"/>
            <w:hideMark/>
          </w:tcPr>
          <w:p w14:paraId="56E6ADA0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Breaker</w:t>
            </w:r>
          </w:p>
        </w:tc>
        <w:tc>
          <w:tcPr>
            <w:tcW w:w="278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CCCCCC" w:fill="CCCCCC"/>
            <w:noWrap/>
            <w:vAlign w:val="center"/>
            <w:hideMark/>
          </w:tcPr>
          <w:p w14:paraId="6A9FA6F8" w14:textId="77777777" w:rsidR="00174CE7" w:rsidRPr="00174CE7" w:rsidRDefault="00174CE7" w:rsidP="00174CE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Location</w:t>
            </w:r>
          </w:p>
        </w:tc>
        <w:tc>
          <w:tcPr>
            <w:tcW w:w="222" w:type="dxa"/>
            <w:vAlign w:val="center"/>
            <w:hideMark/>
          </w:tcPr>
          <w:p w14:paraId="09D55BC1" w14:textId="77777777" w:rsidR="00174CE7" w:rsidRPr="00174CE7" w:rsidRDefault="00174CE7" w:rsidP="00174C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74CE7" w:rsidRPr="00174CE7" w14:paraId="244103CF" w14:textId="77777777" w:rsidTr="00174CE7">
        <w:trPr>
          <w:trHeight w:val="315"/>
        </w:trPr>
        <w:tc>
          <w:tcPr>
            <w:tcW w:w="91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EFEFEF" w:fill="EFEFEF"/>
            <w:noWrap/>
            <w:vAlign w:val="center"/>
            <w:hideMark/>
          </w:tcPr>
          <w:p w14:paraId="46288434" w14:textId="77777777" w:rsidR="00174CE7" w:rsidRPr="00174CE7" w:rsidRDefault="00174CE7" w:rsidP="00174CE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1</w:t>
            </w:r>
          </w:p>
        </w:tc>
        <w:tc>
          <w:tcPr>
            <w:tcW w:w="27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497D5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53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EFEFEF" w:fill="EFEFEF"/>
            <w:noWrap/>
            <w:vAlign w:val="center"/>
            <w:hideMark/>
          </w:tcPr>
          <w:p w14:paraId="7D219127" w14:textId="77777777" w:rsidR="00174CE7" w:rsidRPr="00174CE7" w:rsidRDefault="00174CE7" w:rsidP="00174CE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2</w:t>
            </w: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A9003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75038CE4" w14:textId="77777777" w:rsidR="00174CE7" w:rsidRPr="00174CE7" w:rsidRDefault="00174CE7" w:rsidP="00174C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74CE7" w:rsidRPr="00174CE7" w14:paraId="6D2D519B" w14:textId="77777777" w:rsidTr="00174CE7">
        <w:trPr>
          <w:trHeight w:val="315"/>
        </w:trPr>
        <w:tc>
          <w:tcPr>
            <w:tcW w:w="91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D3BF523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7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3830DC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5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B7262F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40D71A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3188EE5E" w14:textId="77777777" w:rsidR="00174CE7" w:rsidRPr="00174CE7" w:rsidRDefault="00174CE7" w:rsidP="00174C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74CE7" w:rsidRPr="00174CE7" w14:paraId="0958CCC6" w14:textId="77777777" w:rsidTr="00174CE7">
        <w:trPr>
          <w:trHeight w:val="315"/>
        </w:trPr>
        <w:tc>
          <w:tcPr>
            <w:tcW w:w="91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EFEFEF" w:fill="EFEFEF"/>
            <w:noWrap/>
            <w:vAlign w:val="center"/>
            <w:hideMark/>
          </w:tcPr>
          <w:p w14:paraId="7EA08FC1" w14:textId="77777777" w:rsidR="00174CE7" w:rsidRPr="00174CE7" w:rsidRDefault="00174CE7" w:rsidP="00174CE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3</w:t>
            </w:r>
          </w:p>
        </w:tc>
        <w:tc>
          <w:tcPr>
            <w:tcW w:w="27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7E768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53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EFEFEF" w:fill="EFEFEF"/>
            <w:noWrap/>
            <w:vAlign w:val="center"/>
            <w:hideMark/>
          </w:tcPr>
          <w:p w14:paraId="5A356A34" w14:textId="77777777" w:rsidR="00174CE7" w:rsidRPr="00174CE7" w:rsidRDefault="00174CE7" w:rsidP="00174CE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4</w:t>
            </w: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83C9C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5E79FFD7" w14:textId="77777777" w:rsidR="00174CE7" w:rsidRPr="00174CE7" w:rsidRDefault="00174CE7" w:rsidP="00174C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74CE7" w:rsidRPr="00174CE7" w14:paraId="660204FE" w14:textId="77777777" w:rsidTr="00174CE7">
        <w:trPr>
          <w:trHeight w:val="315"/>
        </w:trPr>
        <w:tc>
          <w:tcPr>
            <w:tcW w:w="91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EB49076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7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6D21C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5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68774CE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98ED9B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06E04D4C" w14:textId="77777777" w:rsidR="00174CE7" w:rsidRPr="00174CE7" w:rsidRDefault="00174CE7" w:rsidP="00174C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74CE7" w:rsidRPr="00174CE7" w14:paraId="0DD3B3BE" w14:textId="77777777" w:rsidTr="00174CE7">
        <w:trPr>
          <w:trHeight w:val="315"/>
        </w:trPr>
        <w:tc>
          <w:tcPr>
            <w:tcW w:w="91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EFEFEF" w:fill="EFEFEF"/>
            <w:noWrap/>
            <w:vAlign w:val="center"/>
            <w:hideMark/>
          </w:tcPr>
          <w:p w14:paraId="768680CD" w14:textId="77777777" w:rsidR="00174CE7" w:rsidRPr="00174CE7" w:rsidRDefault="00174CE7" w:rsidP="00174CE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5</w:t>
            </w:r>
          </w:p>
        </w:tc>
        <w:tc>
          <w:tcPr>
            <w:tcW w:w="27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083455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53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EFEFEF" w:fill="EFEFEF"/>
            <w:noWrap/>
            <w:vAlign w:val="center"/>
            <w:hideMark/>
          </w:tcPr>
          <w:p w14:paraId="52CC5E18" w14:textId="77777777" w:rsidR="00174CE7" w:rsidRPr="00174CE7" w:rsidRDefault="00174CE7" w:rsidP="00174CE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6</w:t>
            </w: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2A7EC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6930BD1B" w14:textId="77777777" w:rsidR="00174CE7" w:rsidRPr="00174CE7" w:rsidRDefault="00174CE7" w:rsidP="00174C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74CE7" w:rsidRPr="00174CE7" w14:paraId="4AC062EA" w14:textId="77777777" w:rsidTr="00174CE7">
        <w:trPr>
          <w:trHeight w:val="315"/>
        </w:trPr>
        <w:tc>
          <w:tcPr>
            <w:tcW w:w="91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DA327F7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7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0DB17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5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E21C937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0FDE1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1F884B60" w14:textId="77777777" w:rsidR="00174CE7" w:rsidRPr="00174CE7" w:rsidRDefault="00174CE7" w:rsidP="00174C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74CE7" w:rsidRPr="00174CE7" w14:paraId="41ABA3C1" w14:textId="77777777" w:rsidTr="00174CE7">
        <w:trPr>
          <w:trHeight w:val="315"/>
        </w:trPr>
        <w:tc>
          <w:tcPr>
            <w:tcW w:w="91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EFEFEF" w:fill="EFEFEF"/>
            <w:noWrap/>
            <w:vAlign w:val="center"/>
            <w:hideMark/>
          </w:tcPr>
          <w:p w14:paraId="519F77F5" w14:textId="77777777" w:rsidR="00174CE7" w:rsidRPr="00174CE7" w:rsidRDefault="00174CE7" w:rsidP="00174CE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7</w:t>
            </w:r>
          </w:p>
        </w:tc>
        <w:tc>
          <w:tcPr>
            <w:tcW w:w="27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C9E0BF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53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EFEFEF" w:fill="EFEFEF"/>
            <w:noWrap/>
            <w:vAlign w:val="center"/>
            <w:hideMark/>
          </w:tcPr>
          <w:p w14:paraId="74BFEB0E" w14:textId="77777777" w:rsidR="00174CE7" w:rsidRPr="00174CE7" w:rsidRDefault="00174CE7" w:rsidP="00174CE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8</w:t>
            </w: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A9790B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5D953F56" w14:textId="77777777" w:rsidR="00174CE7" w:rsidRPr="00174CE7" w:rsidRDefault="00174CE7" w:rsidP="00174C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74CE7" w:rsidRPr="00174CE7" w14:paraId="45F2CEC1" w14:textId="77777777" w:rsidTr="00174CE7">
        <w:trPr>
          <w:trHeight w:val="315"/>
        </w:trPr>
        <w:tc>
          <w:tcPr>
            <w:tcW w:w="91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0B5FC6D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7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A1CF39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5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97674B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27AD2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160E8436" w14:textId="77777777" w:rsidR="00174CE7" w:rsidRPr="00174CE7" w:rsidRDefault="00174CE7" w:rsidP="00174C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74CE7" w:rsidRPr="00174CE7" w14:paraId="1F3411F3" w14:textId="77777777" w:rsidTr="00174CE7">
        <w:trPr>
          <w:trHeight w:val="315"/>
        </w:trPr>
        <w:tc>
          <w:tcPr>
            <w:tcW w:w="91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EFEFEF" w:fill="EFEFEF"/>
            <w:noWrap/>
            <w:vAlign w:val="center"/>
            <w:hideMark/>
          </w:tcPr>
          <w:p w14:paraId="0EF2925D" w14:textId="77777777" w:rsidR="00174CE7" w:rsidRPr="00174CE7" w:rsidRDefault="00174CE7" w:rsidP="00174CE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9</w:t>
            </w:r>
          </w:p>
        </w:tc>
        <w:tc>
          <w:tcPr>
            <w:tcW w:w="27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E5C1DF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53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EFEFEF" w:fill="EFEFEF"/>
            <w:noWrap/>
            <w:vAlign w:val="center"/>
            <w:hideMark/>
          </w:tcPr>
          <w:p w14:paraId="2B4B3173" w14:textId="77777777" w:rsidR="00174CE7" w:rsidRPr="00174CE7" w:rsidRDefault="00174CE7" w:rsidP="00174CE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10</w:t>
            </w: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4CD68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79391DAB" w14:textId="77777777" w:rsidR="00174CE7" w:rsidRPr="00174CE7" w:rsidRDefault="00174CE7" w:rsidP="00174C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74CE7" w:rsidRPr="00174CE7" w14:paraId="7CB99410" w14:textId="77777777" w:rsidTr="00174CE7">
        <w:trPr>
          <w:trHeight w:val="315"/>
        </w:trPr>
        <w:tc>
          <w:tcPr>
            <w:tcW w:w="91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BA14F40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7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A1806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5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F288CDA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0458A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02687768" w14:textId="77777777" w:rsidR="00174CE7" w:rsidRPr="00174CE7" w:rsidRDefault="00174CE7" w:rsidP="00174C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74CE7" w:rsidRPr="00174CE7" w14:paraId="4BF989C4" w14:textId="77777777" w:rsidTr="00174CE7">
        <w:trPr>
          <w:trHeight w:val="315"/>
        </w:trPr>
        <w:tc>
          <w:tcPr>
            <w:tcW w:w="91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EFEFEF" w:fill="EFEFEF"/>
            <w:noWrap/>
            <w:vAlign w:val="center"/>
            <w:hideMark/>
          </w:tcPr>
          <w:p w14:paraId="76722E5C" w14:textId="77777777" w:rsidR="00174CE7" w:rsidRPr="00174CE7" w:rsidRDefault="00174CE7" w:rsidP="00174CE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11</w:t>
            </w:r>
          </w:p>
        </w:tc>
        <w:tc>
          <w:tcPr>
            <w:tcW w:w="27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97CA1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53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EFEFEF" w:fill="EFEFEF"/>
            <w:noWrap/>
            <w:vAlign w:val="center"/>
            <w:hideMark/>
          </w:tcPr>
          <w:p w14:paraId="0ADEF40C" w14:textId="77777777" w:rsidR="00174CE7" w:rsidRPr="00174CE7" w:rsidRDefault="00174CE7" w:rsidP="00174CE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12</w:t>
            </w: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4535BF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482B9B81" w14:textId="77777777" w:rsidR="00174CE7" w:rsidRPr="00174CE7" w:rsidRDefault="00174CE7" w:rsidP="00174C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74CE7" w:rsidRPr="00174CE7" w14:paraId="73E367B0" w14:textId="77777777" w:rsidTr="00174CE7">
        <w:trPr>
          <w:trHeight w:val="315"/>
        </w:trPr>
        <w:tc>
          <w:tcPr>
            <w:tcW w:w="91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F26FF3E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7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1ABB99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5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9BC0C3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ECD10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184D9896" w14:textId="77777777" w:rsidR="00174CE7" w:rsidRPr="00174CE7" w:rsidRDefault="00174CE7" w:rsidP="00174C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74CE7" w:rsidRPr="00174CE7" w14:paraId="7283E896" w14:textId="77777777" w:rsidTr="00174CE7">
        <w:trPr>
          <w:trHeight w:val="315"/>
        </w:trPr>
        <w:tc>
          <w:tcPr>
            <w:tcW w:w="91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EFEFEF" w:fill="EFEFEF"/>
            <w:noWrap/>
            <w:vAlign w:val="center"/>
            <w:hideMark/>
          </w:tcPr>
          <w:p w14:paraId="760DC9CA" w14:textId="77777777" w:rsidR="00174CE7" w:rsidRPr="00174CE7" w:rsidRDefault="00174CE7" w:rsidP="00174CE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13</w:t>
            </w:r>
          </w:p>
        </w:tc>
        <w:tc>
          <w:tcPr>
            <w:tcW w:w="27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33828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53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EFEFEF" w:fill="EFEFEF"/>
            <w:noWrap/>
            <w:vAlign w:val="center"/>
            <w:hideMark/>
          </w:tcPr>
          <w:p w14:paraId="388E0E0E" w14:textId="77777777" w:rsidR="00174CE7" w:rsidRPr="00174CE7" w:rsidRDefault="00174CE7" w:rsidP="00174CE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14</w:t>
            </w: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DF96A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5F16388A" w14:textId="77777777" w:rsidR="00174CE7" w:rsidRPr="00174CE7" w:rsidRDefault="00174CE7" w:rsidP="00174C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74CE7" w:rsidRPr="00174CE7" w14:paraId="19FE60B2" w14:textId="77777777" w:rsidTr="00174CE7">
        <w:trPr>
          <w:trHeight w:val="315"/>
        </w:trPr>
        <w:tc>
          <w:tcPr>
            <w:tcW w:w="91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97EB642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7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2CDE2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5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410AA7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2814E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376788F8" w14:textId="77777777" w:rsidR="00174CE7" w:rsidRPr="00174CE7" w:rsidRDefault="00174CE7" w:rsidP="00174C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74CE7" w:rsidRPr="00174CE7" w14:paraId="56602B6A" w14:textId="77777777" w:rsidTr="00174CE7">
        <w:trPr>
          <w:trHeight w:val="315"/>
        </w:trPr>
        <w:tc>
          <w:tcPr>
            <w:tcW w:w="91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EFEFEF" w:fill="EFEFEF"/>
            <w:noWrap/>
            <w:vAlign w:val="center"/>
            <w:hideMark/>
          </w:tcPr>
          <w:p w14:paraId="4ED054E5" w14:textId="77777777" w:rsidR="00174CE7" w:rsidRPr="00174CE7" w:rsidRDefault="00174CE7" w:rsidP="00174CE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15</w:t>
            </w:r>
          </w:p>
        </w:tc>
        <w:tc>
          <w:tcPr>
            <w:tcW w:w="27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5B2EE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53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EFEFEF" w:fill="EFEFEF"/>
            <w:noWrap/>
            <w:vAlign w:val="center"/>
            <w:hideMark/>
          </w:tcPr>
          <w:p w14:paraId="57BE10DA" w14:textId="77777777" w:rsidR="00174CE7" w:rsidRPr="00174CE7" w:rsidRDefault="00174CE7" w:rsidP="00174CE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16</w:t>
            </w: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96479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64B0314C" w14:textId="77777777" w:rsidR="00174CE7" w:rsidRPr="00174CE7" w:rsidRDefault="00174CE7" w:rsidP="00174C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74CE7" w:rsidRPr="00174CE7" w14:paraId="411AC196" w14:textId="77777777" w:rsidTr="00174CE7">
        <w:trPr>
          <w:trHeight w:val="315"/>
        </w:trPr>
        <w:tc>
          <w:tcPr>
            <w:tcW w:w="91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26E768C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7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6A810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5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A2A2110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345F0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18DF144E" w14:textId="77777777" w:rsidR="00174CE7" w:rsidRPr="00174CE7" w:rsidRDefault="00174CE7" w:rsidP="00174C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74CE7" w:rsidRPr="00174CE7" w14:paraId="02BB8091" w14:textId="77777777" w:rsidTr="00174CE7">
        <w:trPr>
          <w:trHeight w:val="315"/>
        </w:trPr>
        <w:tc>
          <w:tcPr>
            <w:tcW w:w="91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EFEFEF" w:fill="EFEFEF"/>
            <w:noWrap/>
            <w:vAlign w:val="center"/>
            <w:hideMark/>
          </w:tcPr>
          <w:p w14:paraId="3A817BBF" w14:textId="77777777" w:rsidR="00174CE7" w:rsidRPr="00174CE7" w:rsidRDefault="00174CE7" w:rsidP="00174CE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17</w:t>
            </w:r>
          </w:p>
        </w:tc>
        <w:tc>
          <w:tcPr>
            <w:tcW w:w="27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752994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53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EFEFEF" w:fill="EFEFEF"/>
            <w:noWrap/>
            <w:vAlign w:val="center"/>
            <w:hideMark/>
          </w:tcPr>
          <w:p w14:paraId="6DC8C869" w14:textId="77777777" w:rsidR="00174CE7" w:rsidRPr="00174CE7" w:rsidRDefault="00174CE7" w:rsidP="00174CE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18</w:t>
            </w: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BD6672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5F0FF875" w14:textId="77777777" w:rsidR="00174CE7" w:rsidRPr="00174CE7" w:rsidRDefault="00174CE7" w:rsidP="00174C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74CE7" w:rsidRPr="00174CE7" w14:paraId="52CC461C" w14:textId="77777777" w:rsidTr="00174CE7">
        <w:trPr>
          <w:trHeight w:val="315"/>
        </w:trPr>
        <w:tc>
          <w:tcPr>
            <w:tcW w:w="91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E3FE8E7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7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6E8E6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5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B17739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7C456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3873F008" w14:textId="77777777" w:rsidR="00174CE7" w:rsidRPr="00174CE7" w:rsidRDefault="00174CE7" w:rsidP="00174C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74CE7" w:rsidRPr="00174CE7" w14:paraId="40258563" w14:textId="77777777" w:rsidTr="00174CE7">
        <w:trPr>
          <w:trHeight w:val="315"/>
        </w:trPr>
        <w:tc>
          <w:tcPr>
            <w:tcW w:w="91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EFEFEF" w:fill="EFEFEF"/>
            <w:noWrap/>
            <w:vAlign w:val="center"/>
            <w:hideMark/>
          </w:tcPr>
          <w:p w14:paraId="01AA8CE6" w14:textId="77777777" w:rsidR="00174CE7" w:rsidRPr="00174CE7" w:rsidRDefault="00174CE7" w:rsidP="00174CE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19</w:t>
            </w:r>
          </w:p>
        </w:tc>
        <w:tc>
          <w:tcPr>
            <w:tcW w:w="27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EBF62D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53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EFEFEF" w:fill="EFEFEF"/>
            <w:noWrap/>
            <w:vAlign w:val="center"/>
            <w:hideMark/>
          </w:tcPr>
          <w:p w14:paraId="254FCCAE" w14:textId="77777777" w:rsidR="00174CE7" w:rsidRPr="00174CE7" w:rsidRDefault="00174CE7" w:rsidP="00174CE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20</w:t>
            </w: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BFFC1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273F3D75" w14:textId="77777777" w:rsidR="00174CE7" w:rsidRPr="00174CE7" w:rsidRDefault="00174CE7" w:rsidP="00174C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74CE7" w:rsidRPr="00174CE7" w14:paraId="2918E5E7" w14:textId="77777777" w:rsidTr="00174CE7">
        <w:trPr>
          <w:trHeight w:val="315"/>
        </w:trPr>
        <w:tc>
          <w:tcPr>
            <w:tcW w:w="91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7B066C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7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B246CF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5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534A7E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D8EB4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4C385B71" w14:textId="77777777" w:rsidR="00174CE7" w:rsidRPr="00174CE7" w:rsidRDefault="00174CE7" w:rsidP="00174C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74CE7" w:rsidRPr="00174CE7" w14:paraId="2045BA66" w14:textId="77777777" w:rsidTr="00174CE7">
        <w:trPr>
          <w:trHeight w:val="315"/>
        </w:trPr>
        <w:tc>
          <w:tcPr>
            <w:tcW w:w="91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EFEFEF" w:fill="EFEFEF"/>
            <w:noWrap/>
            <w:vAlign w:val="center"/>
            <w:hideMark/>
          </w:tcPr>
          <w:p w14:paraId="3B389F51" w14:textId="77777777" w:rsidR="00174CE7" w:rsidRPr="00174CE7" w:rsidRDefault="00174CE7" w:rsidP="00174CE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21</w:t>
            </w:r>
          </w:p>
        </w:tc>
        <w:tc>
          <w:tcPr>
            <w:tcW w:w="27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4BC73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53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EFEFEF" w:fill="EFEFEF"/>
            <w:noWrap/>
            <w:vAlign w:val="center"/>
            <w:hideMark/>
          </w:tcPr>
          <w:p w14:paraId="15FE28F9" w14:textId="77777777" w:rsidR="00174CE7" w:rsidRPr="00174CE7" w:rsidRDefault="00174CE7" w:rsidP="00174CE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22</w:t>
            </w: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69DD7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2B922297" w14:textId="77777777" w:rsidR="00174CE7" w:rsidRPr="00174CE7" w:rsidRDefault="00174CE7" w:rsidP="00174C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74CE7" w:rsidRPr="00174CE7" w14:paraId="267BF76A" w14:textId="77777777" w:rsidTr="00174CE7">
        <w:trPr>
          <w:trHeight w:val="315"/>
        </w:trPr>
        <w:tc>
          <w:tcPr>
            <w:tcW w:w="91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E0C8FBB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7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2C703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5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C97BE8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A34781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04FAD9A3" w14:textId="77777777" w:rsidR="00174CE7" w:rsidRPr="00174CE7" w:rsidRDefault="00174CE7" w:rsidP="00174C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74CE7" w:rsidRPr="00174CE7" w14:paraId="65601A15" w14:textId="77777777" w:rsidTr="00174CE7">
        <w:trPr>
          <w:trHeight w:val="315"/>
        </w:trPr>
        <w:tc>
          <w:tcPr>
            <w:tcW w:w="91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EFEFEF" w:fill="EFEFEF"/>
            <w:noWrap/>
            <w:vAlign w:val="center"/>
            <w:hideMark/>
          </w:tcPr>
          <w:p w14:paraId="7CCF75FF" w14:textId="77777777" w:rsidR="00174CE7" w:rsidRPr="00174CE7" w:rsidRDefault="00174CE7" w:rsidP="00174CE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23</w:t>
            </w:r>
          </w:p>
        </w:tc>
        <w:tc>
          <w:tcPr>
            <w:tcW w:w="27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EA555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53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EFEFEF" w:fill="EFEFEF"/>
            <w:noWrap/>
            <w:vAlign w:val="center"/>
            <w:hideMark/>
          </w:tcPr>
          <w:p w14:paraId="074984B9" w14:textId="77777777" w:rsidR="00174CE7" w:rsidRPr="00174CE7" w:rsidRDefault="00174CE7" w:rsidP="00174CE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24</w:t>
            </w: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7574B1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770A68B7" w14:textId="77777777" w:rsidR="00174CE7" w:rsidRPr="00174CE7" w:rsidRDefault="00174CE7" w:rsidP="00174C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74CE7" w:rsidRPr="00174CE7" w14:paraId="622AE680" w14:textId="77777777" w:rsidTr="00174CE7">
        <w:trPr>
          <w:trHeight w:val="315"/>
        </w:trPr>
        <w:tc>
          <w:tcPr>
            <w:tcW w:w="91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2D57D28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7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F4617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5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7A0C30A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71293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3640773B" w14:textId="77777777" w:rsidR="00174CE7" w:rsidRPr="00174CE7" w:rsidRDefault="00174CE7" w:rsidP="00174C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74CE7" w:rsidRPr="00174CE7" w14:paraId="251D2F31" w14:textId="77777777" w:rsidTr="00174CE7">
        <w:trPr>
          <w:trHeight w:val="315"/>
        </w:trPr>
        <w:tc>
          <w:tcPr>
            <w:tcW w:w="91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EFEFEF" w:fill="EFEFEF"/>
            <w:noWrap/>
            <w:vAlign w:val="center"/>
            <w:hideMark/>
          </w:tcPr>
          <w:p w14:paraId="22D9B510" w14:textId="77777777" w:rsidR="00174CE7" w:rsidRPr="00174CE7" w:rsidRDefault="00174CE7" w:rsidP="00174CE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25</w:t>
            </w:r>
          </w:p>
        </w:tc>
        <w:tc>
          <w:tcPr>
            <w:tcW w:w="27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03E442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53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EFEFEF" w:fill="EFEFEF"/>
            <w:noWrap/>
            <w:vAlign w:val="center"/>
            <w:hideMark/>
          </w:tcPr>
          <w:p w14:paraId="5158695B" w14:textId="77777777" w:rsidR="00174CE7" w:rsidRPr="00174CE7" w:rsidRDefault="00174CE7" w:rsidP="00174CE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26</w:t>
            </w: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E966F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5B6DFA03" w14:textId="77777777" w:rsidR="00174CE7" w:rsidRPr="00174CE7" w:rsidRDefault="00174CE7" w:rsidP="00174C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74CE7" w:rsidRPr="00174CE7" w14:paraId="09A1EF6A" w14:textId="77777777" w:rsidTr="00174CE7">
        <w:trPr>
          <w:trHeight w:val="315"/>
        </w:trPr>
        <w:tc>
          <w:tcPr>
            <w:tcW w:w="91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A82611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7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94E04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5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1C2C266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A89FD0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4B07E9D2" w14:textId="77777777" w:rsidR="00174CE7" w:rsidRPr="00174CE7" w:rsidRDefault="00174CE7" w:rsidP="00174C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74CE7" w:rsidRPr="00174CE7" w14:paraId="603AAA8F" w14:textId="77777777" w:rsidTr="00174CE7">
        <w:trPr>
          <w:trHeight w:val="315"/>
        </w:trPr>
        <w:tc>
          <w:tcPr>
            <w:tcW w:w="91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EFEFEF" w:fill="EFEFEF"/>
            <w:noWrap/>
            <w:vAlign w:val="center"/>
            <w:hideMark/>
          </w:tcPr>
          <w:p w14:paraId="246A6BFC" w14:textId="77777777" w:rsidR="00174CE7" w:rsidRPr="00174CE7" w:rsidRDefault="00174CE7" w:rsidP="00174CE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27</w:t>
            </w:r>
          </w:p>
        </w:tc>
        <w:tc>
          <w:tcPr>
            <w:tcW w:w="27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D580C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53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EFEFEF" w:fill="EFEFEF"/>
            <w:noWrap/>
            <w:vAlign w:val="center"/>
            <w:hideMark/>
          </w:tcPr>
          <w:p w14:paraId="77E7925B" w14:textId="77777777" w:rsidR="00174CE7" w:rsidRPr="00174CE7" w:rsidRDefault="00174CE7" w:rsidP="00174CE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28</w:t>
            </w: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E6B0A3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72130F30" w14:textId="77777777" w:rsidR="00174CE7" w:rsidRPr="00174CE7" w:rsidRDefault="00174CE7" w:rsidP="00174C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74CE7" w:rsidRPr="00174CE7" w14:paraId="7CBA2E46" w14:textId="77777777" w:rsidTr="00174CE7">
        <w:trPr>
          <w:trHeight w:val="315"/>
        </w:trPr>
        <w:tc>
          <w:tcPr>
            <w:tcW w:w="91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AE0F2F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7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8952BE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5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C38269A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DCB26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74D7252D" w14:textId="77777777" w:rsidR="00174CE7" w:rsidRPr="00174CE7" w:rsidRDefault="00174CE7" w:rsidP="00174C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74CE7" w:rsidRPr="00174CE7" w14:paraId="1BF1D793" w14:textId="77777777" w:rsidTr="00174CE7">
        <w:trPr>
          <w:trHeight w:val="315"/>
        </w:trPr>
        <w:tc>
          <w:tcPr>
            <w:tcW w:w="91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EFEFEF" w:fill="EFEFEF"/>
            <w:noWrap/>
            <w:vAlign w:val="center"/>
            <w:hideMark/>
          </w:tcPr>
          <w:p w14:paraId="0D8E283F" w14:textId="77777777" w:rsidR="00174CE7" w:rsidRPr="00174CE7" w:rsidRDefault="00174CE7" w:rsidP="00174CE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29</w:t>
            </w:r>
          </w:p>
        </w:tc>
        <w:tc>
          <w:tcPr>
            <w:tcW w:w="27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AB342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53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EFEFEF" w:fill="EFEFEF"/>
            <w:noWrap/>
            <w:vAlign w:val="center"/>
            <w:hideMark/>
          </w:tcPr>
          <w:p w14:paraId="2CABB18F" w14:textId="77777777" w:rsidR="00174CE7" w:rsidRPr="00174CE7" w:rsidRDefault="00174CE7" w:rsidP="00174CE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30</w:t>
            </w: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798D5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713F1412" w14:textId="77777777" w:rsidR="00174CE7" w:rsidRPr="00174CE7" w:rsidRDefault="00174CE7" w:rsidP="00174C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74CE7" w:rsidRPr="00174CE7" w14:paraId="5E528373" w14:textId="77777777" w:rsidTr="00174CE7">
        <w:trPr>
          <w:trHeight w:val="315"/>
        </w:trPr>
        <w:tc>
          <w:tcPr>
            <w:tcW w:w="91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E7DE92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7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25B6A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5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38992DA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D38885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41290931" w14:textId="77777777" w:rsidR="00174CE7" w:rsidRPr="00174CE7" w:rsidRDefault="00174CE7" w:rsidP="00174C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74CE7" w:rsidRPr="00174CE7" w14:paraId="6C5638AC" w14:textId="77777777" w:rsidTr="00174CE7">
        <w:trPr>
          <w:trHeight w:val="315"/>
        </w:trPr>
        <w:tc>
          <w:tcPr>
            <w:tcW w:w="91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EFEFEF" w:fill="EFEFEF"/>
            <w:noWrap/>
            <w:vAlign w:val="center"/>
            <w:hideMark/>
          </w:tcPr>
          <w:p w14:paraId="1E89CD23" w14:textId="77777777" w:rsidR="00174CE7" w:rsidRPr="00174CE7" w:rsidRDefault="00174CE7" w:rsidP="00174CE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31</w:t>
            </w:r>
          </w:p>
        </w:tc>
        <w:tc>
          <w:tcPr>
            <w:tcW w:w="27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8F82F2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53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EFEFEF" w:fill="EFEFEF"/>
            <w:noWrap/>
            <w:vAlign w:val="center"/>
            <w:hideMark/>
          </w:tcPr>
          <w:p w14:paraId="479F3F7A" w14:textId="77777777" w:rsidR="00174CE7" w:rsidRPr="00174CE7" w:rsidRDefault="00174CE7" w:rsidP="00174CE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32</w:t>
            </w: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302B0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629AEBD5" w14:textId="77777777" w:rsidR="00174CE7" w:rsidRPr="00174CE7" w:rsidRDefault="00174CE7" w:rsidP="00174C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74CE7" w:rsidRPr="00174CE7" w14:paraId="7683D33F" w14:textId="77777777" w:rsidTr="00174CE7">
        <w:trPr>
          <w:trHeight w:val="315"/>
        </w:trPr>
        <w:tc>
          <w:tcPr>
            <w:tcW w:w="91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2C906B6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7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134112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5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B417EC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67E0C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7A1E4682" w14:textId="77777777" w:rsidR="00174CE7" w:rsidRPr="00174CE7" w:rsidRDefault="00174CE7" w:rsidP="00174C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74CE7" w:rsidRPr="00174CE7" w14:paraId="598D208B" w14:textId="77777777" w:rsidTr="00174CE7">
        <w:trPr>
          <w:trHeight w:val="315"/>
        </w:trPr>
        <w:tc>
          <w:tcPr>
            <w:tcW w:w="91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EFEFEF" w:fill="EFEFEF"/>
            <w:noWrap/>
            <w:vAlign w:val="center"/>
            <w:hideMark/>
          </w:tcPr>
          <w:p w14:paraId="3A4C18FD" w14:textId="77777777" w:rsidR="00174CE7" w:rsidRPr="00174CE7" w:rsidRDefault="00174CE7" w:rsidP="00174CE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33</w:t>
            </w:r>
          </w:p>
        </w:tc>
        <w:tc>
          <w:tcPr>
            <w:tcW w:w="27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677A8E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53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EFEFEF" w:fill="EFEFEF"/>
            <w:noWrap/>
            <w:vAlign w:val="center"/>
            <w:hideMark/>
          </w:tcPr>
          <w:p w14:paraId="60D5487D" w14:textId="77777777" w:rsidR="00174CE7" w:rsidRPr="00174CE7" w:rsidRDefault="00174CE7" w:rsidP="00174CE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34</w:t>
            </w: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4AD85F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5F5BA31B" w14:textId="77777777" w:rsidR="00174CE7" w:rsidRPr="00174CE7" w:rsidRDefault="00174CE7" w:rsidP="00174C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74CE7" w:rsidRPr="00174CE7" w14:paraId="3C56BC7D" w14:textId="77777777" w:rsidTr="00174CE7">
        <w:trPr>
          <w:trHeight w:val="315"/>
        </w:trPr>
        <w:tc>
          <w:tcPr>
            <w:tcW w:w="91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265741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7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E1B86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5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A2C562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B3B68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39A2F9D2" w14:textId="77777777" w:rsidR="00174CE7" w:rsidRPr="00174CE7" w:rsidRDefault="00174CE7" w:rsidP="00174C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74CE7" w:rsidRPr="00174CE7" w14:paraId="0CB9B48A" w14:textId="77777777" w:rsidTr="00174CE7">
        <w:trPr>
          <w:trHeight w:val="315"/>
        </w:trPr>
        <w:tc>
          <w:tcPr>
            <w:tcW w:w="91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EFEFEF" w:fill="EFEFEF"/>
            <w:noWrap/>
            <w:vAlign w:val="center"/>
            <w:hideMark/>
          </w:tcPr>
          <w:p w14:paraId="6689E106" w14:textId="77777777" w:rsidR="00174CE7" w:rsidRPr="00174CE7" w:rsidRDefault="00174CE7" w:rsidP="00174CE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35</w:t>
            </w:r>
          </w:p>
        </w:tc>
        <w:tc>
          <w:tcPr>
            <w:tcW w:w="27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8A864F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53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EFEFEF" w:fill="EFEFEF"/>
            <w:noWrap/>
            <w:vAlign w:val="center"/>
            <w:hideMark/>
          </w:tcPr>
          <w:p w14:paraId="274F6A74" w14:textId="77777777" w:rsidR="00174CE7" w:rsidRPr="00174CE7" w:rsidRDefault="00174CE7" w:rsidP="00174CE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36</w:t>
            </w: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3B13E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04A36DD8" w14:textId="77777777" w:rsidR="00174CE7" w:rsidRPr="00174CE7" w:rsidRDefault="00174CE7" w:rsidP="00174C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74CE7" w:rsidRPr="00174CE7" w14:paraId="76F36DA5" w14:textId="77777777" w:rsidTr="00174CE7">
        <w:trPr>
          <w:trHeight w:val="315"/>
        </w:trPr>
        <w:tc>
          <w:tcPr>
            <w:tcW w:w="91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B4FC708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7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360E3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55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6F8BC49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5BEB81" w14:textId="77777777" w:rsidR="00174CE7" w:rsidRPr="00174CE7" w:rsidRDefault="00174CE7" w:rsidP="00174C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174CE7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54666311" w14:textId="77777777" w:rsidR="00174CE7" w:rsidRPr="00174CE7" w:rsidRDefault="00174CE7" w:rsidP="00174C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</w:tbl>
    <w:p w14:paraId="4601901D" w14:textId="77777777" w:rsidR="00177428" w:rsidRDefault="00177428"/>
    <w:sectPr w:rsidR="00177428" w:rsidSect="00174CE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0MDG0NDeyMDU2NzBS0lEKTi0uzszPAykwrAUALR8RpywAAAA="/>
  </w:docVars>
  <w:rsids>
    <w:rsidRoot w:val="00174CE7"/>
    <w:rsid w:val="00174CE7"/>
    <w:rsid w:val="00177428"/>
    <w:rsid w:val="00752EAD"/>
    <w:rsid w:val="008C3254"/>
    <w:rsid w:val="00D91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E91EB7"/>
  <w15:chartTrackingRefBased/>
  <w15:docId w15:val="{1E535223-984E-45CD-AA32-F4CF6D432F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345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3</Words>
  <Characters>361</Characters>
  <Application>Microsoft Office Word</Application>
  <DocSecurity>0</DocSecurity>
  <Lines>3</Lines>
  <Paragraphs>1</Paragraphs>
  <ScaleCrop>false</ScaleCrop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ra</dc:creator>
  <cp:keywords/>
  <dc:description/>
  <cp:lastModifiedBy>Tamara</cp:lastModifiedBy>
  <cp:revision>1</cp:revision>
  <dcterms:created xsi:type="dcterms:W3CDTF">2023-05-10T09:23:00Z</dcterms:created>
  <dcterms:modified xsi:type="dcterms:W3CDTF">2023-05-10T09:23:00Z</dcterms:modified>
</cp:coreProperties>
</file>